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907"/>
        <w:gridCol w:w="8554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1EACEA65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</w:t>
            </w:r>
            <w:r w:rsidR="00124E9D">
              <w:rPr>
                <w:rFonts w:asciiTheme="minorHAnsi" w:hAnsiTheme="minorHAnsi"/>
                <w:noProof/>
                <w:lang w:val="en-GB"/>
              </w:rPr>
              <w:t>82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7A3ADD">
              <w:rPr>
                <w:rFonts w:asciiTheme="minorHAnsi" w:hAnsiTheme="minorHAnsi"/>
                <w:noProof/>
                <w:lang w:val="en-GB"/>
              </w:rPr>
              <w:t>Winterport Way</w:t>
            </w:r>
          </w:p>
          <w:p w14:paraId="25C04F92" w14:textId="4C8844D3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16F00">
              <w:rPr>
                <w:rFonts w:asciiTheme="minorHAnsi" w:hAnsiTheme="minorHAnsi"/>
                <w:noProof/>
                <w:lang w:val="en-GB"/>
              </w:rPr>
              <w:t>4A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B16F00">
              <w:rPr>
                <w:rFonts w:asciiTheme="minorHAnsi" w:hAnsiTheme="minorHAnsi"/>
                <w:noProof/>
                <w:lang w:val="en-GB"/>
              </w:rPr>
              <w:t>4C3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3B95432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Elevated Work Platform 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>–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63E3A427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Experienced mechanical aerospace engineer with a combined 10+ years of dedication and proven ability in project engineering, product design/development, system engineering and integration, design supervision, and commissioning process.</w:t>
            </w:r>
          </w:p>
          <w:p w14:paraId="2F1D63AE" w14:textId="77777777" w:rsidR="00675566" w:rsidRP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Throughout my various positions and projects in the Aerospace and Energy industry, I always enjoyed forming trust-based relationships, solving complex customer problems, and leading teams to achieve challenging goals.</w:t>
            </w:r>
          </w:p>
          <w:p w14:paraId="05AB41FE" w14:textId="1585D930" w:rsidR="00675566" w:rsidRDefault="00675566" w:rsidP="00675566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675566">
              <w:rPr>
                <w:rFonts w:asciiTheme="minorHAnsi" w:hAnsiTheme="minorHAnsi"/>
                <w:noProof/>
                <w:lang w:val="en-GB"/>
              </w:rPr>
              <w:t>My guiding principles are simple: work hard, lead by example, and positively impact every professional and personal engagement.</w:t>
            </w:r>
          </w:p>
          <w:p w14:paraId="5F7FB89D" w14:textId="0999A78A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0A1D2140" w14:textId="0A342E41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nior Systems/ Project Engineer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obotics &amp; Space Operations</w:t>
            </w:r>
          </w:p>
          <w:p w14:paraId="1A915A89" w14:textId="646E8142" w:rsidR="00675566" w:rsidRPr="001A29B1" w:rsidRDefault="00675566" w:rsidP="00675566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67556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A</w:t>
            </w:r>
          </w:p>
          <w:p w14:paraId="554AFBC8" w14:textId="3022070B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February 2022 — Present</w:t>
            </w:r>
          </w:p>
          <w:p w14:paraId="38AA0278" w14:textId="5AC176DD" w:rsidR="00675566" w:rsidRPr="001A29B1" w:rsidRDefault="00DB0BAB" w:rsidP="00675566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DB0BAB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Brampton (ON), Canada</w:t>
            </w:r>
            <w:r w:rsidR="00675566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E6FF7B" w14:textId="20B2D83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s systems engineering functions and acts as project authority for on-orbit and planetary robotic systems to conduct space operations.</w:t>
            </w:r>
          </w:p>
          <w:p w14:paraId="33E3D173" w14:textId="56AB82E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Lead and coordinate day-to-day execution of the multi-disciplinary project team, in support of the Program Manager, to meet technical, schedule requirements and budget constraints.</w:t>
            </w:r>
          </w:p>
          <w:p w14:paraId="45E6F25B" w14:textId="5B952E3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sure ongoing project team coordination and communication, especially across disciplines, to ensure full buy-in to project objectives. Work to resolve any issues and ensure team buy-in.</w:t>
            </w:r>
          </w:p>
          <w:p w14:paraId="47EC7522" w14:textId="48E51CA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high-level system requirements based on end-user needs and stated requirements.</w:t>
            </w:r>
          </w:p>
          <w:p w14:paraId="55567EA7" w14:textId="55FC5DF0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pply engineering knowledge to large and complex projects in the design, development, test, integration, verification, validation and operation of complex, specialized products and technologies;</w:t>
            </w:r>
          </w:p>
          <w:p w14:paraId="7245BCAF" w14:textId="7AFEF5D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nalyze and decompose systems-level requirements and allocate requirements and design margin across subsystem elements.</w:t>
            </w:r>
          </w:p>
          <w:p w14:paraId="7864749D" w14:textId="786B7F74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dvocate for design to cost, design for test, and design for manufacture approach throughout the organization for effective productization of commercial space systems.</w:t>
            </w:r>
          </w:p>
          <w:p w14:paraId="40DAB2BB" w14:textId="483A9BB1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rive the development of system architecture, design and interface documentation.</w:t>
            </w:r>
          </w:p>
          <w:p w14:paraId="210787FA" w14:textId="225DDF48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technical and interface requirements throughout all project phases.</w:t>
            </w:r>
          </w:p>
          <w:p w14:paraId="38F845B5" w14:textId="0B8ADCC3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and ensure proper documentation of high-level system and subsystem design.</w:t>
            </w:r>
          </w:p>
          <w:p w14:paraId="2796F9F6" w14:textId="165CD0C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erform trade studies, analyses, and modelling to support requirements and system development.</w:t>
            </w:r>
          </w:p>
          <w:p w14:paraId="66001799" w14:textId="44878A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reate and maintain system budgets.</w:t>
            </w:r>
          </w:p>
          <w:p w14:paraId="2C96427E" w14:textId="24D3DF0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dentify, assess and handle project risks.</w:t>
            </w:r>
          </w:p>
          <w:p w14:paraId="1B81A38F" w14:textId="3EBA5BF9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Provide technical leadership and review support.</w:t>
            </w:r>
          </w:p>
          <w:p w14:paraId="576C58E0" w14:textId="1546C46E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test plans and procedures for verification and validation of system requirements.</w:t>
            </w:r>
          </w:p>
          <w:p w14:paraId="729A5E7E" w14:textId="06C842E7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Coordinate and support integration and testing activities.</w:t>
            </w:r>
          </w:p>
          <w:p w14:paraId="2727EECD" w14:textId="5F63A085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 verification and test plans.</w:t>
            </w:r>
          </w:p>
          <w:p w14:paraId="4200FF05" w14:textId="11377332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Understand and assess design issues, determine appropriate resolutions, and work with the team to address them.</w:t>
            </w:r>
          </w:p>
          <w:p w14:paraId="3B4446C5" w14:textId="356CCEFD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Troubleshoot system behaviour anomalies, determine root cause, and the appropriate technical resolution.</w:t>
            </w:r>
          </w:p>
          <w:p w14:paraId="455BD93E" w14:textId="361B6006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Review, analyze, and interpret telemetry from deployed systems with context and understanding of the systems development life cycle.</w:t>
            </w:r>
          </w:p>
          <w:p w14:paraId="6FAA0C04" w14:textId="7702FEDB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lastRenderedPageBreak/>
              <w:t>Collaborate with project managers and business stakeholders to maintain project schedules and budgets while accomplishing project deliverables.</w:t>
            </w:r>
          </w:p>
          <w:p w14:paraId="2E880A94" w14:textId="2B9997AD" w:rsidR="00675566" w:rsidRDefault="00DB0BAB" w:rsidP="00DB0BAB">
            <w:pPr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 xml:space="preserve">Support project managers and the business development team with cost estimation and proposals. </w:t>
            </w:r>
          </w:p>
          <w:p w14:paraId="340A8BEF" w14:textId="7F548D74" w:rsidR="00675566" w:rsidRDefault="00675566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69C3A588" w14:textId="77777777" w:rsidR="00D63518" w:rsidRPr="004733F0" w:rsidRDefault="00D63518" w:rsidP="00675566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1466D624" w14:textId="27FEA555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Gas Turbine Applications Engineer (Systems Integrator)</w:t>
            </w:r>
          </w:p>
          <w:p w14:paraId="26A554C0" w14:textId="4AAAAD6D" w:rsidR="00F85313" w:rsidRPr="001A29B1" w:rsidRDefault="00DB0BAB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DS Gas Turbine Engine Solutions</w:t>
            </w:r>
          </w:p>
          <w:p w14:paraId="5110A10C" w14:textId="27A7E94A" w:rsidR="00F85313" w:rsidRPr="001A29B1" w:rsidRDefault="00DB0BAB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DB0BAB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 — February 2022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9623E52" w14:textId="625D7D0A" w:rsidR="00DB0BAB" w:rsidRPr="00DB0BAB" w:rsidRDefault="00DB0BAB" w:rsidP="00DB0BAB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eveloped and deployed custom-built test facilities and test systems for aviation, industrial, and marine Gas Turbine (GT) engines, emphasizing the following areas:</w:t>
            </w:r>
          </w:p>
          <w:p w14:paraId="58FDA907" w14:textId="3C838FC5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Data Acquisition System (DAS) applications and software development</w:t>
            </w:r>
          </w:p>
          <w:p w14:paraId="164A5833" w14:textId="31552DB7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Instrumentation and control systems</w:t>
            </w:r>
          </w:p>
          <w:p w14:paraId="3D264A29" w14:textId="3CDDD321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echanical static and dynamic systems (including rotor-dynamics)</w:t>
            </w:r>
          </w:p>
          <w:p w14:paraId="00F7D220" w14:textId="53285576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Aerodynamic and acoustics design</w:t>
            </w:r>
          </w:p>
          <w:p w14:paraId="3E44D730" w14:textId="391F35D4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Environmental engineering</w:t>
            </w:r>
          </w:p>
          <w:p w14:paraId="720023CD" w14:textId="266E89DC" w:rsidR="00DB0BAB" w:rsidRPr="00DB0BAB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Manufacturing, fabrication, production, and assembly</w:t>
            </w:r>
          </w:p>
          <w:p w14:paraId="37A0E108" w14:textId="7CA4F375" w:rsidR="00B658FC" w:rsidRPr="001A29B1" w:rsidRDefault="00DB0BAB" w:rsidP="00DB0BAB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B0BAB">
              <w:rPr>
                <w:rFonts w:asciiTheme="minorHAnsi" w:hAnsiTheme="minorHAnsi"/>
                <w:noProof/>
                <w:lang w:val="en-GB"/>
              </w:rPr>
              <w:t>Facilities planning and construction</w:t>
            </w:r>
            <w:r w:rsidR="00264162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6D402ECA" w14:textId="77777777" w:rsidR="00A723E7" w:rsidRDefault="00923BF9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86B1298" w14:textId="296D6CEB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— CFM56-5B, CFM56-7B, GE90-115B, GE90-94B, EA GP7200, GEnx-1B, GEnx-2B</w:t>
            </w:r>
          </w:p>
          <w:p w14:paraId="1EB53AA5" w14:textId="26AC069F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KN Aerospace (Sweden) — Volvo RM12 and RM16 (Gripen fighter jet)</w:t>
            </w:r>
          </w:p>
          <w:p w14:paraId="29979539" w14:textId="7215AA97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tandard Aero (formerly Vector Aerospace) (Canada) — P&amp;WC JT15D (multiple variants)</w:t>
            </w:r>
          </w:p>
          <w:p w14:paraId="374477E9" w14:textId="42807C6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ockheed Martin Commercial Engine Solutions (Canada) — CFM56-2A, CFM56-2B, CFM56-2C, CFM56-3, CFM56-5A, CFM56-5B, CFM56-5C, CFM56-7B, GE CF6-50C2</w:t>
            </w:r>
          </w:p>
          <w:p w14:paraId="58B8F511" w14:textId="20521A96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 Services Morocco (Morocco) — CFM56 (multiple variants)</w:t>
            </w:r>
          </w:p>
          <w:p w14:paraId="4A9E7BB2" w14:textId="3ADF605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 (UK) — Consoles</w:t>
            </w:r>
          </w:p>
          <w:p w14:paraId="2AD59958" w14:textId="1760532D" w:rsidR="00BD4904" w:rsidRPr="00BD4904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GA Telesis Engine Services (Finland) — CFM56-5B, CFM56-7B, GE CF6-80C2</w:t>
            </w: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3F540DE7" w14:textId="1E628F9C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Rolls-Royce/ NASA Stennis Space Center (USA) — Outdoor Jet Engine Test Facility (development and certification testing)</w:t>
            </w:r>
          </w:p>
          <w:p w14:paraId="16A633D5" w14:textId="01DC7BE3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afran Aircraft Engines (formerly Snecma) (France) — CFM LEAP-1A (certification testing), CFM56 (endurance testing)</w:t>
            </w:r>
          </w:p>
          <w:p w14:paraId="011F2EDA" w14:textId="12D35AD1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N Energy Solutions (Germany) — Industrial Gas Turbine MGT6000-2S, MG8000-1S</w:t>
            </w:r>
          </w:p>
          <w:p w14:paraId="245504B7" w14:textId="1A895B52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iemens (Canada) — Industrial RB211</w:t>
            </w:r>
          </w:p>
          <w:p w14:paraId="6CA297B4" w14:textId="63162958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DS AeroTest/ GLACIER Test Facility (Canada) — Emissions analyser system support</w:t>
            </w:r>
          </w:p>
          <w:p w14:paraId="34A2B4B6" w14:textId="2496EE0B" w:rsid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AVIC Commercial Aircraft Engines (ACAE) / Aeroengine Corporation of China (AECC) (China) — Fan, Booster, HPC, and Turbine (development testing)</w:t>
            </w:r>
          </w:p>
          <w:p w14:paraId="4D36EA39" w14:textId="67F6DE90" w:rsidR="00264162" w:rsidRPr="00264162" w:rsidRDefault="00264162" w:rsidP="00264162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hanghai Electric Blower Works Co. (China) — Compressor (development testing)</w:t>
            </w:r>
            <w:r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2DDBCF49" w14:textId="715BB0CF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rpreted contract technical requirements based on end-user needs and used these to develop project specifications, organize work breakdown structures, generate requirements matrices, and execute system-level project plans.</w:t>
            </w:r>
          </w:p>
          <w:p w14:paraId="64ABE9F3" w14:textId="13EF4683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aintained accountability through design, procurement, manufacturing, assembly, installation, commissioning and testing activities by maintaining tight liaison throughout their completion.</w:t>
            </w:r>
          </w:p>
          <w:p w14:paraId="323B0597" w14:textId="793A7DE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 xml:space="preserve">Developed execution strategies and communicated technical direction for the project's entire technical effort to achieve objectives defined by Management. Monitored activities and the </w:t>
            </w:r>
            <w:r w:rsidRPr="00264162">
              <w:rPr>
                <w:rFonts w:asciiTheme="minorHAnsi" w:hAnsiTheme="minorHAnsi"/>
                <w:noProof/>
                <w:lang w:val="en-GB"/>
              </w:rPr>
              <w:lastRenderedPageBreak/>
              <w:t>generation of deliverables required to achieve the objectives and ensured any roadblocks were resolved.</w:t>
            </w:r>
          </w:p>
          <w:p w14:paraId="1D52446E" w14:textId="219CE5E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ned and managed the interfaces between the various subsystems that make up the project scope of work as well as between the various internal/external stakeholders on the individual subsystems.</w:t>
            </w:r>
          </w:p>
          <w:p w14:paraId="7817E9E1" w14:textId="5A49155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Monitored test systems schedule, budget, and technical compliance. Identified, assessed, analyzed, and supported the design team with any related risks, nonconformances, change orders, or concerns.</w:t>
            </w:r>
          </w:p>
          <w:p w14:paraId="4874463D" w14:textId="7BEDE8CB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Integrated multi-disciplinary knowledge of engineering to achieve the best overall product and service within the project's technical, cost and schedule constraints. Reviewed engineering team designs to ensure conformance and own multi-disciplinary.</w:t>
            </w:r>
          </w:p>
          <w:p w14:paraId="2FB76269" w14:textId="53C13E7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articipated in the vendor selection process and liaised with the procurement Point of Contact to monitor vendor progress.</w:t>
            </w:r>
          </w:p>
          <w:p w14:paraId="29471E3A" w14:textId="2B2CEA4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laned the high-level engineering deliverable structure to support the smooth interface with the company Enterprise Resource Planning (ERP) system and procurement process.</w:t>
            </w:r>
          </w:p>
          <w:p w14:paraId="285F66DF" w14:textId="2BADBACC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Liaised with the production planner to track, monitor and manage the progress of work orders for materials ad subcontracts through the ERP system.</w:t>
            </w:r>
          </w:p>
          <w:p w14:paraId="6EFA3DA5" w14:textId="67DCD49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Traveled to customer sites worldwide to attend design reviews and monitor progress at the critical points of installation and commissioning.</w:t>
            </w:r>
          </w:p>
          <w:p w14:paraId="111BCB78" w14:textId="44ABFA07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Configured Data Acquisition System (DAS), prepared post-analysis report templates, created real-time display interfaces and automated test sequences to meet customer needs.</w:t>
            </w:r>
          </w:p>
          <w:p w14:paraId="72597D0D" w14:textId="142A952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fined the relevant engine and facility parameters to be measured and calculated by the Data Acquisition System (DAS) for engine turbine testing.</w:t>
            </w:r>
          </w:p>
          <w:p w14:paraId="6E1F6058" w14:textId="59B925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signed the customer's operations consoles and the integration of HMI to control and monitor the DAS and facility equipment.</w:t>
            </w:r>
          </w:p>
          <w:p w14:paraId="2411BC72" w14:textId="77777777" w:rsidR="00D63518" w:rsidRPr="00264162" w:rsidRDefault="00D63518" w:rsidP="00D63518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Developed verification and test plans. Wrote and ran in-house and on-site Acceptance Test Procedures (ATP) with customers to validate deliverables that comply with contract technical and commercial requirements.</w:t>
            </w:r>
          </w:p>
          <w:p w14:paraId="44BFFD4A" w14:textId="468BB175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epared/Supervised and reviewed technical documents: Engineering Specifications (ES), Design Briefs (DB), drawings (GA), Purchase Requests (PR), and Engineering Coordination Memos (ECM) for data acquisition software components, control/test systems, console design, and customer support.</w:t>
            </w:r>
          </w:p>
          <w:p w14:paraId="7C185ED7" w14:textId="79EDF9D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customer's operations of GT engine testing during and beyond the commissioning phase (Field Service Representative) for extended periods (6+ months). Troubleshoot system behaviour anomalies, determine root cause, and the appropriate technical resolution.</w:t>
            </w:r>
          </w:p>
          <w:p w14:paraId="4DFB6341" w14:textId="53E79E6D" w:rsidR="00264162" w:rsidRP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Provided on-site and remote customer training in collaboration with Customer Service.</w:t>
            </w:r>
          </w:p>
          <w:p w14:paraId="62AF47DA" w14:textId="00DE9D36" w:rsidR="00264162" w:rsidRDefault="00264162" w:rsidP="00264162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64162">
              <w:rPr>
                <w:rFonts w:asciiTheme="minorHAnsi" w:hAnsiTheme="minorHAnsi"/>
                <w:noProof/>
                <w:lang w:val="en-GB"/>
              </w:rPr>
              <w:t>Supported and prepared bids, proposals or tenders.</w:t>
            </w:r>
          </w:p>
          <w:p w14:paraId="20CF8BDA" w14:textId="7DEE5A9C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3C170D2E" w14:textId="77777777" w:rsidR="00D63518" w:rsidRDefault="00D63518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359746D5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Combustion &amp; Pollutant Emissions Engineer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Aerothermal (intern)</w:t>
            </w:r>
          </w:p>
          <w:p w14:paraId="266A7770" w14:textId="1FC5B5CF" w:rsidR="00F85313" w:rsidRPr="001A29B1" w:rsidRDefault="00C44AF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iemens Canada (formerly Rolls-Royce Canada)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</w:t>
            </w:r>
            <w:r w:rsidR="00BC0850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—</w:t>
            </w:r>
            <w:r w:rsidRPr="00C44AF3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esearch and Technology</w:t>
            </w:r>
          </w:p>
          <w:p w14:paraId="5D74D8A8" w14:textId="669F832C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3 </w:t>
            </w:r>
            <w:r w:rsidR="00D63518" w:rsidRPr="00D63518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</w:t>
            </w:r>
            <w:r w:rsidR="000E20F2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1488420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5C907C8A" w14:textId="590D7072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39FB966" w14:textId="3D9FCF5F" w:rsidR="00D63518" w:rsidRDefault="00D63518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6E3550A" w14:textId="77777777" w:rsidR="00C923A4" w:rsidRPr="001A29B1" w:rsidRDefault="00C923A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7F183CEC" w:rsidR="00987CE4" w:rsidRPr="001A29B1" w:rsidRDefault="00447D11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lastRenderedPageBreak/>
              <w:t>Research &amp; Teaching Assistant</w:t>
            </w:r>
            <w:r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—</w:t>
            </w: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="00D63518"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Dr. Alain De Champlain</w:t>
            </w:r>
          </w:p>
          <w:p w14:paraId="4F8C906D" w14:textId="34BD136B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Combustion </w:t>
            </w:r>
            <w:r w:rsidR="00BC0850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Engineering </w:t>
            </w: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Research Laboratory at Laval University</w:t>
            </w:r>
          </w:p>
          <w:p w14:paraId="5E8D917E" w14:textId="51F6D246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1 — </w:t>
            </w:r>
            <w:r w:rsidR="001F1575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</w:t>
            </w:r>
            <w:r w:rsidR="001F1575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3</w:t>
            </w:r>
            <w:bookmarkStart w:id="0" w:name="_GoBack"/>
            <w:bookmarkEnd w:id="0"/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ecuted experimental tests of spray using PIV (Particle Image Velocimetry).</w:t>
            </w:r>
          </w:p>
          <w:p w14:paraId="01E4009E" w14:textId="39D76DB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</w:t>
            </w:r>
            <w:r w:rsidR="0089323A">
              <w:rPr>
                <w:rFonts w:asciiTheme="minorHAnsi" w:hAnsiTheme="minorHAnsi"/>
                <w:noProof/>
                <w:lang w:val="en-GB"/>
              </w:rPr>
              <w:t>, including swirler configurations, emphasizing penetration depth, droplet size, velocity,</w:t>
            </w:r>
            <w:r w:rsidRPr="007E15E6">
              <w:rPr>
                <w:rFonts w:asciiTheme="minorHAnsi" w:hAnsiTheme="minorHAnsi"/>
                <w:noProof/>
                <w:lang w:val="en-GB"/>
              </w:rPr>
              <w:t xml:space="preserve">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4A97135D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</w:t>
            </w:r>
            <w:r w:rsidR="0089323A">
              <w:rPr>
                <w:rFonts w:asciiTheme="minorHAnsi" w:hAnsiTheme="minorHAnsi"/>
                <w:noProof/>
                <w:lang w:val="en-GB"/>
              </w:rPr>
              <w:t>-</w:t>
            </w:r>
            <w:r w:rsidRPr="007E15E6">
              <w:rPr>
                <w:rFonts w:asciiTheme="minorHAnsi" w:hAnsiTheme="minorHAnsi"/>
                <w:noProof/>
                <w:lang w:val="en-GB"/>
              </w:rPr>
              <w:t>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20CEAB9B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6638696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3369517" w14:textId="6C45B45B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24E8C4" w14:textId="77777777" w:rsidR="00690F20" w:rsidRPr="001A29B1" w:rsidRDefault="00690F20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AA7CBDE" w14:textId="61F1D41B" w:rsidR="00987CE4" w:rsidRPr="00447D1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Independent Study in Mechanical Engineering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w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ith Dr. Razvan Rusovici</w:t>
            </w:r>
          </w:p>
          <w:p w14:paraId="0244DACB" w14:textId="5F4328E0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Institute of Technology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6D3E8E26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Formula SAE Series </w:t>
            </w:r>
            <w:r w:rsidR="00447D11"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 w:rsidR="00447D11"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with Stephanie</w:t>
            </w:r>
            <w:r w:rsidRPr="00D63518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Hopper and Dr. Youngsik Choi</w:t>
            </w:r>
          </w:p>
          <w:p w14:paraId="58D3F922" w14:textId="31488AAC" w:rsidR="00987CE4" w:rsidRPr="001A29B1" w:rsidRDefault="00D63518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D63518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Florida Tech Motorsports (FIT)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098B8FE2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ervice Engineer (intern)</w:t>
            </w:r>
          </w:p>
          <w:p w14:paraId="479D7192" w14:textId="7EB44709" w:rsidR="005A3938" w:rsidRPr="001A29B1" w:rsidRDefault="00447D11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Prestige Dentaire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296A4D24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lastRenderedPageBreak/>
              <w:t>Military Experience (volunteer)</w:t>
            </w:r>
            <w:r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>—</w:t>
            </w:r>
            <w:r>
              <w:rPr>
                <w:rFonts w:asciiTheme="minorHAnsi" w:hAnsiTheme="minorHAnsi"/>
                <w:b/>
                <w:noProof/>
                <w:sz w:val="22"/>
                <w:szCs w:val="23"/>
                <w:lang w:val="en-GB"/>
              </w:rPr>
              <w:t xml:space="preserve"> </w:t>
            </w:r>
            <w:r w:rsidRPr="00447D1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ar El Program</w:t>
            </w:r>
          </w:p>
          <w:p w14:paraId="7727FC48" w14:textId="2A2E6D57" w:rsidR="00C276A3" w:rsidRPr="001A29B1" w:rsidRDefault="00447D11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447D1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Tsahal, Israeli Army Training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Skills &amp; Abilities</w:t>
            </w:r>
          </w:p>
          <w:p w14:paraId="35AFCAB6" w14:textId="042ABE9B" w:rsidR="003D20DC" w:rsidRDefault="00CC2982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System Integration,  Systems Engineering, Project Engineering, Project Management, Aerospace Engineering, Business Strategy, Testing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5D4CDC6D" w:rsidR="00860BFE" w:rsidRPr="001A29B1" w:rsidRDefault="00860BFE" w:rsidP="00BC3FC6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>
              <w:t xml:space="preserve">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Turbomachinery, Gas Turbines/ Jet Engines/Propulsion, Data Acquisition Systems, Aerodynamics, Thermodynamics, Combustion, Fluid Dynamics, Energy and Climate Change, Blockchain and Cryptocurrency Technologie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792CB267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563835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</w:t>
            </w:r>
            <w:r w:rsidR="00563835">
              <w:rPr>
                <w:rFonts w:asciiTheme="minorHAnsi" w:hAnsiTheme="minorHAnsi"/>
                <w:noProof/>
                <w:lang w:val="en-GB"/>
              </w:rPr>
              <w:t>luent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932D5">
              <w:rPr>
                <w:rFonts w:asciiTheme="minorHAnsi" w:hAnsiTheme="minorHAnsi"/>
                <w:noProof/>
                <w:lang w:val="en-GB"/>
              </w:rPr>
              <w:t xml:space="preserve">Ansys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FX, A</w:t>
            </w:r>
            <w:r w:rsidR="002E56A8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5418773D" w:rsidR="00FD64A9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BC3FC6" w:rsidRPr="00BC3FC6">
              <w:rPr>
                <w:rFonts w:asciiTheme="minorHAnsi" w:hAnsiTheme="minorHAnsi"/>
                <w:noProof/>
                <w:lang w:val="en-GB"/>
              </w:rPr>
              <w:t>AutoCAD, SolidWorks, Pro/ENGINEER &amp; Creo, CATIA, ANSYS Workbench Platform, ANSYS Parametric Design Language (APDL), Cosmos Design, Solid Concepts, CNC Software/Mastercam</w:t>
            </w:r>
          </w:p>
          <w:p w14:paraId="35315029" w14:textId="419B0859" w:rsidR="009C3E34" w:rsidRPr="001A29B1" w:rsidRDefault="00C12C02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NI LabVIEW, proDAS and nxDAS (MDS Aero Support Corp), iDDS (instrumentation Data Distribution Service), LaVision FlowMaster (PIV)</w:t>
            </w:r>
          </w:p>
          <w:p w14:paraId="5A7512DB" w14:textId="4DD06346" w:rsidR="009C3E34" w:rsidRPr="001A29B1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S Excel/VBA, Python, MATLAB, Java, SQL database, HTML CSS programming</w:t>
            </w:r>
            <w:r w:rsidR="00AA55BF">
              <w:rPr>
                <w:rFonts w:asciiTheme="minorHAnsi" w:hAnsiTheme="minorHAnsi"/>
                <w:noProof/>
                <w:lang w:val="en-GB"/>
              </w:rPr>
              <w:t>, XML, Apache, LaTex, Mediawiki</w:t>
            </w:r>
          </w:p>
          <w:p w14:paraId="26C56B78" w14:textId="26C8A760" w:rsidR="001D0A54" w:rsidRPr="00AA55BF" w:rsidRDefault="00AB3770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="00AA55BF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AA55BF" w:rsidRPr="00AA55BF">
              <w:rPr>
                <w:rFonts w:asciiTheme="minorHAnsi" w:hAnsiTheme="minorHAnsi"/>
                <w:noProof/>
                <w:lang w:val="en-GB"/>
              </w:rPr>
              <w:t>Microsoft Office 365, Unix/Linux architecture (e.g CentOS, Red Hat, Ubuntu), Computer networking, G Suite, NetBeans, MATLAB, Mathcad, Maple, Adobe Photoshop, Adobe Lightroom, Adobe XD, Adobe Premiere Pro, computer virtualization (e.g. VMware), Wi-Fi security and penetration testing (e.g. Kali Linux), source code repositories (e.g. Git, Subversion) and bug tracking systems (e.g. Bugzilla, JIRA)</w:t>
            </w:r>
          </w:p>
          <w:p w14:paraId="35D275F4" w14:textId="59D6326A" w:rsidR="00AA55BF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Hardware skills:</w:t>
            </w:r>
            <w:r w:rsidRPr="00AA55BF">
              <w:rPr>
                <w:rFonts w:asciiTheme="minorHAnsi" w:hAnsiTheme="minorHAnsi"/>
                <w:noProof/>
                <w:lang w:val="en-GB"/>
              </w:rPr>
              <w:t xml:space="preserve">  Network configuration, Tech support and troubleshooting, WAN/LAN and routers</w:t>
            </w:r>
          </w:p>
          <w:p w14:paraId="0958F244" w14:textId="77F0E630" w:rsidR="00AA55BF" w:rsidRPr="001A29B1" w:rsidRDefault="00AA55BF" w:rsidP="00AA55BF">
            <w:pPr>
              <w:pStyle w:val="ListParagraph"/>
              <w:numPr>
                <w:ilvl w:val="0"/>
                <w:numId w:val="21"/>
              </w:numPr>
              <w:ind w:left="648"/>
              <w:rPr>
                <w:rFonts w:asciiTheme="minorHAnsi" w:hAnsiTheme="minorHAnsi"/>
                <w:b/>
                <w:noProof/>
                <w:lang w:val="en-GB"/>
              </w:rPr>
            </w:pPr>
            <w:r w:rsidRPr="00AA55BF">
              <w:rPr>
                <w:rFonts w:asciiTheme="minorHAnsi" w:hAnsiTheme="minorHAnsi"/>
                <w:b/>
                <w:noProof/>
                <w:lang w:val="en-GB"/>
              </w:rPr>
              <w:t>Product</w:t>
            </w:r>
            <w:r>
              <w:rPr>
                <w:rFonts w:asciiTheme="minorHAnsi" w:hAnsiTheme="minorHAnsi"/>
                <w:b/>
                <w:noProof/>
                <w:lang w:val="en-GB"/>
              </w:rPr>
              <w:t xml:space="preserve"> Lifecycle Management (PLM):  </w:t>
            </w:r>
            <w:r w:rsidRPr="00AA55BF">
              <w:rPr>
                <w:rFonts w:asciiTheme="minorHAnsi" w:hAnsiTheme="minorHAnsi"/>
                <w:noProof/>
                <w:lang w:val="en-GB"/>
              </w:rPr>
              <w:t>PTC Windchill, Omnify Empower</w:t>
            </w:r>
          </w:p>
          <w:p w14:paraId="2FC759CA" w14:textId="77777777" w:rsidR="009C3E34" w:rsidRPr="00C923A4" w:rsidRDefault="009C3E34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C923A4" w:rsidRDefault="00414D83" w:rsidP="00414D83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62AC5939" w14:textId="353F50CA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Languages:</w:t>
            </w:r>
            <w:r w:rsidR="0081590D">
              <w:rPr>
                <w:rFonts w:asciiTheme="minorHAnsi" w:hAnsiTheme="minorHAnsi"/>
                <w:noProof/>
                <w:lang w:val="en-GB"/>
              </w:rPr>
              <w:t xml:space="preserve">  E</w:t>
            </w:r>
            <w:r w:rsidRPr="00414D83">
              <w:rPr>
                <w:rFonts w:asciiTheme="minorHAnsi" w:hAnsiTheme="minorHAnsi"/>
                <w:noProof/>
                <w:lang w:val="en-GB"/>
              </w:rPr>
              <w:t>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2EA6681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0DE9CE0F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51108955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3C9ED88D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6054758E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</w:t>
            </w:r>
            <w:r w:rsidR="0025047B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54BC5C66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* Florida Institute of Technology and SKEMA Business School </w:t>
            </w:r>
            <w:r w:rsidR="0025047B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are</w:t>
            </w: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 part of a dual-degree program and thus share a common graduation project.</w:t>
            </w:r>
          </w:p>
          <w:p w14:paraId="79451F90" w14:textId="77777777" w:rsidR="001A29B1" w:rsidRPr="001A29B1" w:rsidRDefault="001A29B1" w:rsidP="00C923A4">
            <w:pPr>
              <w:ind w:left="0"/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675566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</w:pPr>
            <w:r w:rsidRPr="00675566">
              <w:rPr>
                <w:rFonts w:asciiTheme="minorHAnsi" w:hAnsiTheme="minorHAnsi"/>
                <w:b/>
                <w:noProof/>
                <w:sz w:val="25"/>
                <w:szCs w:val="25"/>
                <w:lang w:val="fr-FR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42220A46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J. Agou, 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1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2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6A7B1E3D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675566">
              <w:rPr>
                <w:rFonts w:asciiTheme="minorHAnsi" w:hAnsiTheme="minorHAnsi" w:cs="Zegoe UI - U"/>
                <w:noProof/>
                <w:lang w:val="fr-FR"/>
              </w:rPr>
              <w:t>M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>Youssef, J.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 </w:t>
            </w:r>
            <w:r w:rsidRPr="00675566">
              <w:rPr>
                <w:rFonts w:asciiTheme="minorHAnsi" w:hAnsiTheme="minorHAnsi" w:cs="Zegoe UI - U"/>
                <w:noProof/>
                <w:lang w:val="fr-FR"/>
              </w:rPr>
              <w:t xml:space="preserve">Agou, </w:t>
            </w:r>
            <w:r w:rsidR="000C67DE" w:rsidRPr="00675566">
              <w:rPr>
                <w:rFonts w:asciiTheme="minorHAnsi" w:hAnsiTheme="minorHAnsi" w:cs="Zegoe UI - U"/>
                <w:noProof/>
                <w:lang w:val="fr-FR"/>
              </w:rPr>
              <w:t xml:space="preserve">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3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4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7B06FCB4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</w:t>
            </w:r>
          </w:p>
          <w:p w14:paraId="5A441784" w14:textId="5AD6C366" w:rsidR="00A0181F" w:rsidRPr="001A29B1" w:rsidRDefault="00C930A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s</w:t>
              </w:r>
              <w:r w:rsidR="00F1323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[Mar 2017]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1B8673D9" w14:textId="146F22A8" w:rsidR="00052ED5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 [Jun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Butterfly Aero Training, License GB81580A20140623</w:t>
            </w:r>
          </w:p>
          <w:p w14:paraId="101716C3" w14:textId="076373C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Customer Service Training [Sep 2014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0D102E4" w14:textId="6D094138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AODA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D68CCAE" w14:textId="5C956FA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COVID-19 Employee Health and Safety Training [Jun 2020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4880FF9C" w14:textId="47DDF05A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ctrical Safety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DD59F87" w14:textId="77777777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18CA240C" w:rsidR="00A0181F" w:rsidRPr="001A29B1" w:rsidRDefault="00C930AA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6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4B04EAC6" w14:textId="59802650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ESD (Electrostatic Discharge) Control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6AF90EA" w14:textId="20493644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68571275" w14:textId="33434949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Instant HR - Workplace Hazards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6F6C0E35" w14:textId="5C89E164" w:rsidR="00052ED5" w:rsidRPr="00052ED5" w:rsidRDefault="004F647A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I</w:t>
            </w:r>
            <w:r w:rsidR="00052ED5" w:rsidRPr="00052ED5">
              <w:rPr>
                <w:rFonts w:asciiTheme="minorHAnsi" w:hAnsiTheme="minorHAnsi"/>
                <w:b/>
                <w:noProof/>
                <w:lang w:val="en-GB"/>
              </w:rPr>
              <w:t>T Risk and Cybersecurity Training for Employees [Aug 2019]</w:t>
            </w:r>
            <w:r w:rsidR="00052ED5"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F6A0330" w14:textId="4E168086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Certificate [May 2011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41090CB3" w14:textId="59A2EEA7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aser Safety Training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1338F4B7" w14:textId="3418252D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0B10C11D" w14:textId="0C6AF5E3" w:rsidR="00052ED5" w:rsidRPr="00052ED5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NEXUS [Jan 2019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7FC7B4E4" w14:textId="12CABD0D" w:rsidR="004F647A" w:rsidRPr="004F647A" w:rsidRDefault="00052ED5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052ED5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18EDCBC0" w14:textId="146EF55D" w:rsidR="005C2D97" w:rsidRPr="008253A5" w:rsidRDefault="00C930AA" w:rsidP="00052ED5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7" w:tgtFrame="_blank" w:history="1">
              <w:r w:rsidR="005C2D97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PMP® Exam Prep Seminar</w:t>
              </w:r>
              <w:r w:rsidR="00FD144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Nov 2018]</w:t>
              </w:r>
            </w:hyperlink>
            <w:r w:rsidR="00FD1445" w:rsidRPr="008253A5">
              <w:rPr>
                <w:rFonts w:asciiTheme="minorHAnsi" w:hAnsiTheme="minorHAnsi"/>
                <w:noProof/>
                <w:lang w:val="en-GB"/>
              </w:rPr>
              <w:t>, Instructingcom, LLC</w:t>
            </w:r>
            <w:r w:rsidR="00420B6B" w:rsidRPr="008253A5">
              <w:rPr>
                <w:rFonts w:asciiTheme="minorHAnsi" w:hAnsiTheme="minorHAnsi"/>
                <w:noProof/>
                <w:lang w:val="en-GB"/>
              </w:rPr>
              <w:t>, ID 109EPSWB</w:t>
            </w:r>
          </w:p>
          <w:p w14:paraId="10E0AAD9" w14:textId="31F3E857" w:rsidR="009C2C7B" w:rsidRPr="008253A5" w:rsidRDefault="00C930A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8" w:tgtFrame="_blank" w:history="1">
              <w:r w:rsidR="009C2C7B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Standard First Aid and CPR level C and AED</w:t>
              </w:r>
              <w:r w:rsidR="008253A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Jul 2021]</w:t>
              </w:r>
            </w:hyperlink>
            <w:r w:rsidR="009C2C7B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8253A5" w:rsidRPr="008253A5">
              <w:rPr>
                <w:rFonts w:asciiTheme="minorHAnsi" w:hAnsiTheme="minorHAnsi"/>
                <w:noProof/>
                <w:lang w:val="en-GB"/>
              </w:rPr>
              <w:t>Ottawa Paramedic Service</w:t>
            </w:r>
          </w:p>
          <w:p w14:paraId="73137830" w14:textId="77777777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Task Area Awareness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CF6C1B2" w14:textId="5768B861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Training [Jan 2015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S Gas Turbine Engine Solutions</w:t>
            </w:r>
          </w:p>
          <w:p w14:paraId="3171B809" w14:textId="526A146B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7DE968EA" w14:textId="23AD1F10" w:rsidR="004F647A" w:rsidRPr="004F647A" w:rsidRDefault="004F647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r w:rsidRPr="004F647A">
              <w:rPr>
                <w:rFonts w:asciiTheme="minorHAnsi" w:hAnsiTheme="minorHAnsi"/>
                <w:b/>
                <w:noProof/>
                <w:lang w:val="en-GB"/>
              </w:rPr>
              <w:t>WHMIS 2015 New Hire Assessement [Feb 2022]</w:t>
            </w:r>
            <w:r w:rsidRPr="004F647A">
              <w:rPr>
                <w:rFonts w:asciiTheme="minorHAnsi" w:hAnsiTheme="minorHAnsi"/>
                <w:noProof/>
                <w:lang w:val="en-GB"/>
              </w:rPr>
              <w:t>, MDA</w:t>
            </w:r>
          </w:p>
          <w:p w14:paraId="4E6A52ED" w14:textId="480B8B3C" w:rsidR="00923BF9" w:rsidRPr="008253A5" w:rsidRDefault="00C930A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19" w:history="1">
              <w:r w:rsidR="00923BF9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CD546C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Aug 2019]</w:t>
              </w:r>
            </w:hyperlink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156AC" w:rsidRPr="008253A5">
              <w:rPr>
                <w:rFonts w:asciiTheme="minorHAnsi" w:hAnsiTheme="minorHAnsi"/>
                <w:noProof/>
                <w:lang w:val="en-GB"/>
              </w:rPr>
              <w:t>LaborTek Personnel</w:t>
            </w:r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D546C" w:rsidRPr="008253A5">
              <w:rPr>
                <w:rFonts w:asciiTheme="minorHAnsi" w:hAnsiTheme="minorHAnsi"/>
                <w:noProof/>
                <w:lang w:val="en-GB"/>
              </w:rPr>
              <w:t>WAH-34595</w:t>
            </w:r>
          </w:p>
          <w:p w14:paraId="6EE827A8" w14:textId="6B28EB23" w:rsidR="00E416EB" w:rsidRDefault="00C930AA" w:rsidP="004F647A">
            <w:pPr>
              <w:pStyle w:val="ListParagraph"/>
              <w:numPr>
                <w:ilvl w:val="0"/>
                <w:numId w:val="30"/>
              </w:numPr>
              <w:rPr>
                <w:rFonts w:asciiTheme="minorHAnsi" w:hAnsiTheme="minorHAnsi"/>
                <w:noProof/>
                <w:lang w:val="en-GB"/>
              </w:rPr>
            </w:pPr>
            <w:hyperlink r:id="rId20" w:history="1">
              <w:r w:rsidR="00E416EB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7769D6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Jul 2016]</w:t>
              </w:r>
            </w:hyperlink>
            <w:r w:rsidR="00E416EB" w:rsidRPr="008253A5">
              <w:rPr>
                <w:rFonts w:asciiTheme="minorHAnsi" w:hAnsiTheme="minorHAnsi"/>
                <w:noProof/>
                <w:lang w:val="en-GB"/>
              </w:rPr>
              <w:t>, Safety Training</w:t>
            </w:r>
            <w:r w:rsidR="00E416EB" w:rsidRPr="001A29B1">
              <w:rPr>
                <w:rFonts w:asciiTheme="minorHAnsi" w:hAnsiTheme="minorHAnsi"/>
                <w:noProof/>
                <w:lang w:val="en-GB"/>
              </w:rPr>
              <w:t xml:space="preserve"> Ottawa, </w:t>
            </w:r>
            <w:r w:rsidR="007769D6">
              <w:rPr>
                <w:rFonts w:asciiTheme="minorHAnsi" w:hAnsiTheme="minorHAnsi"/>
                <w:noProof/>
                <w:lang w:val="en-GB"/>
              </w:rPr>
              <w:t>WAH-</w:t>
            </w:r>
            <w:r w:rsidR="00CD6BFF">
              <w:rPr>
                <w:rFonts w:asciiTheme="minorHAnsi" w:hAnsiTheme="minorHAnsi"/>
                <w:noProof/>
                <w:lang w:val="en-GB"/>
              </w:rPr>
              <w:t>34633</w:t>
            </w:r>
          </w:p>
          <w:p w14:paraId="1BD19095" w14:textId="1527F71A" w:rsidR="00C923A4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</w:p>
          <w:p w14:paraId="393F60F6" w14:textId="77777777" w:rsidR="00C923A4" w:rsidRPr="00E416EB" w:rsidRDefault="00C923A4" w:rsidP="00C923A4">
            <w:pPr>
              <w:pStyle w:val="ListParagraph"/>
              <w:ind w:left="360"/>
              <w:rPr>
                <w:rFonts w:asciiTheme="minorHAnsi" w:hAnsiTheme="minorHAnsi"/>
                <w:noProof/>
                <w:lang w:val="en-GB"/>
              </w:rPr>
            </w:pPr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21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01EAD05B" w:rsidR="00FC5282" w:rsidRDefault="00AB3770" w:rsidP="0034463D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4463D" w:rsidRPr="0034463D">
              <w:rPr>
                <w:rFonts w:asciiTheme="minorHAnsi" w:hAnsiTheme="minorHAnsi"/>
                <w:noProof/>
                <w:lang w:val="en-GB"/>
              </w:rPr>
              <w:t>Member #6153388042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56901273" w14:textId="77777777" w:rsidR="0034463D" w:rsidRPr="001F1575" w:rsidRDefault="0034463D" w:rsidP="0034463D">
            <w:pPr>
              <w:ind w:left="0"/>
              <w:rPr>
                <w:rFonts w:asciiTheme="minorHAnsi" w:hAnsiTheme="minorHAnsi"/>
                <w:b/>
                <w:noProof/>
              </w:rPr>
            </w:pPr>
            <w:r w:rsidRPr="001F1575">
              <w:rPr>
                <w:rFonts w:asciiTheme="minorHAnsi" w:hAnsiTheme="minorHAnsi"/>
                <w:b/>
                <w:noProof/>
              </w:rPr>
              <w:t>Jean-Luc Dicaire</w:t>
            </w:r>
          </w:p>
          <w:p w14:paraId="70209D4A" w14:textId="77777777" w:rsidR="0034463D" w:rsidRPr="001F1575" w:rsidRDefault="0034463D" w:rsidP="0034463D">
            <w:pPr>
              <w:ind w:left="0"/>
              <w:rPr>
                <w:rFonts w:asciiTheme="minorHAnsi" w:hAnsiTheme="minorHAnsi"/>
                <w:noProof/>
              </w:rPr>
            </w:pPr>
            <w:r w:rsidRPr="001F1575">
              <w:rPr>
                <w:rFonts w:asciiTheme="minorHAnsi" w:hAnsiTheme="minorHAnsi"/>
                <w:noProof/>
              </w:rPr>
              <w:t>Manager of Applications</w:t>
            </w:r>
          </w:p>
          <w:p w14:paraId="2E3F26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7A4B3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10</w:t>
            </w:r>
          </w:p>
          <w:p w14:paraId="1482F34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483-8082</w:t>
            </w:r>
          </w:p>
          <w:p w14:paraId="7EBB862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Jean-Luc.Dicaire@mdsaero.com</w:t>
            </w:r>
          </w:p>
          <w:p w14:paraId="7B15F86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4E6914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fr-FR"/>
              </w:rPr>
            </w:pPr>
            <w:r w:rsidRPr="0034463D">
              <w:rPr>
                <w:rFonts w:asciiTheme="minorHAnsi" w:hAnsiTheme="minorHAnsi"/>
                <w:b/>
                <w:noProof/>
                <w:lang w:val="fr-FR"/>
              </w:rPr>
              <w:t>Qing Li</w:t>
            </w:r>
          </w:p>
          <w:p w14:paraId="6C5F59B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Technical Support Engineer – Asia</w:t>
            </w:r>
          </w:p>
          <w:p w14:paraId="2102431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ED4690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84</w:t>
            </w:r>
          </w:p>
          <w:p w14:paraId="65CEEB3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Qing.Li@mdsaero.com</w:t>
            </w:r>
          </w:p>
          <w:p w14:paraId="4E219E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ABC1DF8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Robert Schroeder</w:t>
            </w:r>
          </w:p>
          <w:p w14:paraId="1DD6A5F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hief Software Engineer</w:t>
            </w:r>
          </w:p>
          <w:p w14:paraId="4EA993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A87AEE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77</w:t>
            </w:r>
          </w:p>
          <w:p w14:paraId="224CC1E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Schroeder@mdsaero.com</w:t>
            </w:r>
          </w:p>
          <w:p w14:paraId="75B6D44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1FA14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William Corbett</w:t>
            </w:r>
          </w:p>
          <w:p w14:paraId="71ECF22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chnical Director</w:t>
            </w:r>
          </w:p>
          <w:p w14:paraId="2A12BA5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2B840D1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299-2968</w:t>
            </w:r>
          </w:p>
          <w:p w14:paraId="03F7625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William.Corbett@mdsaero.com</w:t>
            </w:r>
          </w:p>
          <w:p w14:paraId="448420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CFB13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Patrick Mullington</w:t>
            </w:r>
          </w:p>
          <w:p w14:paraId="09CED19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ystems Engineer</w:t>
            </w:r>
          </w:p>
          <w:p w14:paraId="5E4C622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35F590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493</w:t>
            </w:r>
          </w:p>
          <w:p w14:paraId="6BE62A1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Patrick.Mullington@mdsaero.com</w:t>
            </w:r>
          </w:p>
          <w:p w14:paraId="77EAA7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038FFA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lastRenderedPageBreak/>
              <w:t>Denis Stang</w:t>
            </w:r>
          </w:p>
          <w:p w14:paraId="25B440F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Systems Site Integrator</w:t>
            </w:r>
          </w:p>
          <w:p w14:paraId="0F2D56B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5965876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014</w:t>
            </w:r>
          </w:p>
          <w:p w14:paraId="2709104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enis.Stang@mdsaero.com</w:t>
            </w:r>
          </w:p>
          <w:p w14:paraId="21C1552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ED3E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Aleksander Wisniewski</w:t>
            </w:r>
          </w:p>
          <w:p w14:paraId="787E7DA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Gas Turbine Applications Engineer</w:t>
            </w:r>
          </w:p>
          <w:p w14:paraId="27A66F6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370C2A5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707-0724</w:t>
            </w:r>
          </w:p>
          <w:p w14:paraId="68C2263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eksander.Wisniewski@mdsaero.com</w:t>
            </w:r>
          </w:p>
          <w:p w14:paraId="7B413CE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0C9A4B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ionne Barwise</w:t>
            </w:r>
          </w:p>
          <w:p w14:paraId="22BFADB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</w:p>
          <w:p w14:paraId="2E77D451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618FFE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613) 744-5794 x2230</w:t>
            </w:r>
          </w:p>
          <w:p w14:paraId="481EA1B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Dionne.Barwise@mdsaero.com</w:t>
            </w:r>
          </w:p>
          <w:p w14:paraId="5A2E4D3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3D55BE4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chael Ambacher</w:t>
            </w:r>
          </w:p>
          <w:p w14:paraId="1D718E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Flight Simulator Test Specialist</w:t>
            </w:r>
          </w:p>
          <w:p w14:paraId="28775CA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CAE Inc., 8585 Chem. de la Côte-de-Liesse, Saint-Laurent, QC H4T 1G6</w:t>
            </w:r>
          </w:p>
          <w:p w14:paraId="0629E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627-9005</w:t>
            </w:r>
          </w:p>
          <w:p w14:paraId="10471B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12F1C7D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Mina Youssef</w:t>
            </w:r>
          </w:p>
          <w:p w14:paraId="608BF2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Test Engineer</w:t>
            </w:r>
          </w:p>
          <w:p w14:paraId="73DC199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Nova Bus - Volvo, 1000 Bd Industriel, Saint-Eustache, QC J7R 5A5, Canada</w:t>
            </w:r>
          </w:p>
          <w:p w14:paraId="5DCF967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Phone: +1 (514) 967-4100</w:t>
            </w:r>
          </w:p>
          <w:p w14:paraId="7FCC4BF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5B8A27E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Alain de Champlain</w:t>
            </w:r>
          </w:p>
          <w:p w14:paraId="5E2AA51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.</w:t>
            </w:r>
          </w:p>
          <w:p w14:paraId="250D003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7ECEC83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DE33487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2198</w:t>
            </w:r>
          </w:p>
          <w:p w14:paraId="7062FD6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alain.dechamplain@gmc.ulaval.ca</w:t>
            </w:r>
          </w:p>
          <w:p w14:paraId="209F400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867A1E9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5ABB33EC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Research Engineer, Supervisor of Combustion Research Laboratory.</w:t>
            </w:r>
          </w:p>
          <w:p w14:paraId="5AC3BB2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21EEA50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5B3DAE52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438) 656-2131 x6809</w:t>
            </w:r>
          </w:p>
          <w:p w14:paraId="68556324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bernard.paquet@gmc.ulaval.ca</w:t>
            </w:r>
          </w:p>
          <w:p w14:paraId="2EC956B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7D11516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Robert Gordon</w:t>
            </w:r>
          </w:p>
          <w:p w14:paraId="1C6C8D80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Combustion Specialist, Team Leader of Research &amp; Technology division.</w:t>
            </w:r>
          </w:p>
          <w:p w14:paraId="0B7D1A15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Rolls-Royce Canada, 9500 Côte de Liesse, Montreal, Quebec, H8T 1A2, Canada</w:t>
            </w:r>
          </w:p>
          <w:p w14:paraId="595E3C0B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1 (514) 636-0964 x7316</w:t>
            </w:r>
          </w:p>
          <w:p w14:paraId="0F32567A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robert.gordon2@rolls-royce.com</w:t>
            </w:r>
          </w:p>
          <w:p w14:paraId="192C500D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5407D25F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b/>
                <w:noProof/>
                <w:lang w:val="en-GB"/>
              </w:rPr>
            </w:pPr>
            <w:r w:rsidRPr="0034463D">
              <w:rPr>
                <w:rFonts w:asciiTheme="minorHAnsi" w:hAnsiTheme="minorHAnsi"/>
                <w:b/>
                <w:noProof/>
                <w:lang w:val="en-GB"/>
              </w:rPr>
              <w:t>Dr. Yan Grasselli</w:t>
            </w:r>
          </w:p>
          <w:p w14:paraId="4B1E6393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67DEC8CE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  <w:r w:rsidRPr="0034463D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68CA6ED6" w14:textId="77777777" w:rsidR="0034463D" w:rsidRP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Phone: +33 (0) 4 93 95 44 03</w:t>
            </w:r>
          </w:p>
          <w:p w14:paraId="10780AD6" w14:textId="5C873D33" w:rsidR="0034463D" w:rsidRDefault="0034463D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  <w:r w:rsidRPr="0034463D">
              <w:rPr>
                <w:rFonts w:asciiTheme="minorHAnsi" w:hAnsiTheme="minorHAnsi"/>
                <w:noProof/>
                <w:lang w:val="fr-FR"/>
              </w:rPr>
              <w:t>E-mail: yan.grasselli@skema.edu</w:t>
            </w:r>
          </w:p>
          <w:p w14:paraId="4B43C0EB" w14:textId="31215798" w:rsidR="00C923A4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1BB60080" w14:textId="1281A8E2" w:rsidR="00C923A4" w:rsidRPr="0034463D" w:rsidRDefault="00C923A4" w:rsidP="0034463D">
            <w:pPr>
              <w:ind w:left="0"/>
              <w:rPr>
                <w:rFonts w:asciiTheme="minorHAnsi" w:hAnsiTheme="minorHAnsi"/>
                <w:noProof/>
                <w:lang w:val="fr-FR"/>
              </w:rPr>
            </w:pPr>
          </w:p>
          <w:p w14:paraId="088CFE8C" w14:textId="0C305098" w:rsidR="00AC46C2" w:rsidRPr="00C923A4" w:rsidRDefault="00AC54BA" w:rsidP="00C923A4">
            <w:pPr>
              <w:jc w:val="center"/>
              <w:rPr>
                <w:rFonts w:asciiTheme="minorHAnsi" w:hAnsiTheme="minorHAnsi"/>
                <w:i/>
                <w:iCs/>
                <w:noProof/>
                <w:color w:val="404040" w:themeColor="text1" w:themeTint="BF"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</w:tc>
      </w:tr>
    </w:tbl>
    <w:p w14:paraId="0EA64213" w14:textId="03C84B60" w:rsidR="00FA2A27" w:rsidRPr="001A29B1" w:rsidRDefault="00FA2A27" w:rsidP="00C923A4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DB0BAB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720" w:right="576" w:bottom="720" w:left="432" w:header="216" w:footer="21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449C92" w14:textId="77777777" w:rsidR="00C930AA" w:rsidRDefault="00C930AA">
      <w:r>
        <w:separator/>
      </w:r>
    </w:p>
  </w:endnote>
  <w:endnote w:type="continuationSeparator" w:id="0">
    <w:p w14:paraId="7BA3A0B8" w14:textId="77777777" w:rsidR="00C930AA" w:rsidRDefault="00C930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Calibri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9424D" w14:textId="10C8EBF2" w:rsidR="00A156AF" w:rsidRPr="00CC2982" w:rsidRDefault="00447D11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pdated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March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</w:t>
    </w:r>
    <w:r w:rsidR="00675566">
      <w:rPr>
        <w:rFonts w:asciiTheme="minorHAnsi" w:hAnsiTheme="minorHAnsi" w:cstheme="minorHAnsi"/>
        <w:color w:val="7F7F7F" w:themeColor="text1" w:themeTint="80"/>
        <w:sz w:val="18"/>
      </w:rPr>
      <w:t>22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יהויקים אגו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C930AA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8B21A" w14:textId="77777777" w:rsidR="00C930AA" w:rsidRDefault="00C930AA">
      <w:r>
        <w:separator/>
      </w:r>
    </w:p>
  </w:footnote>
  <w:footnote w:type="continuationSeparator" w:id="0">
    <w:p w14:paraId="48CA6077" w14:textId="77777777" w:rsidR="00C930AA" w:rsidRDefault="00C930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A7FB8A" w14:textId="109DF563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="001F1575">
          <w:rPr>
            <w:rFonts w:asciiTheme="minorHAnsi" w:hAnsiTheme="minorHAnsi" w:cstheme="minorHAnsi"/>
            <w:noProof/>
          </w:rPr>
          <w:t>4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34463D">
          <w:rPr>
            <w:rFonts w:asciiTheme="minorHAnsi" w:hAnsiTheme="minorHAnsi" w:cstheme="minorHAnsi"/>
            <w:noProof/>
            <w:color w:val="7F7F7F" w:themeColor="text1" w:themeTint="80"/>
          </w:rPr>
          <w:t>9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4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tKwFAOF8ZjgtAAAA"/>
  </w:docVars>
  <w:rsids>
    <w:rsidRoot w:val="00080E8D"/>
    <w:rsid w:val="0000431C"/>
    <w:rsid w:val="000061B9"/>
    <w:rsid w:val="00007D43"/>
    <w:rsid w:val="00010480"/>
    <w:rsid w:val="000168CB"/>
    <w:rsid w:val="0002367E"/>
    <w:rsid w:val="00026B76"/>
    <w:rsid w:val="0003037E"/>
    <w:rsid w:val="00033D50"/>
    <w:rsid w:val="000401D8"/>
    <w:rsid w:val="00046A6F"/>
    <w:rsid w:val="00046DEF"/>
    <w:rsid w:val="00052ED5"/>
    <w:rsid w:val="00057D93"/>
    <w:rsid w:val="000606FD"/>
    <w:rsid w:val="00063E7E"/>
    <w:rsid w:val="000718F0"/>
    <w:rsid w:val="000734E1"/>
    <w:rsid w:val="00080E8D"/>
    <w:rsid w:val="000825D4"/>
    <w:rsid w:val="00095959"/>
    <w:rsid w:val="000A1538"/>
    <w:rsid w:val="000A1CE1"/>
    <w:rsid w:val="000A4066"/>
    <w:rsid w:val="000A53F2"/>
    <w:rsid w:val="000B05CC"/>
    <w:rsid w:val="000B1A0E"/>
    <w:rsid w:val="000B3CBF"/>
    <w:rsid w:val="000B5A8F"/>
    <w:rsid w:val="000C67DE"/>
    <w:rsid w:val="000D0892"/>
    <w:rsid w:val="000E20F2"/>
    <w:rsid w:val="000F3113"/>
    <w:rsid w:val="000F4FCF"/>
    <w:rsid w:val="00104D44"/>
    <w:rsid w:val="00105662"/>
    <w:rsid w:val="00105DD8"/>
    <w:rsid w:val="00106EFE"/>
    <w:rsid w:val="001077AD"/>
    <w:rsid w:val="00107C13"/>
    <w:rsid w:val="00112494"/>
    <w:rsid w:val="001134EB"/>
    <w:rsid w:val="00120342"/>
    <w:rsid w:val="0012081D"/>
    <w:rsid w:val="001239E4"/>
    <w:rsid w:val="00124E9D"/>
    <w:rsid w:val="00126435"/>
    <w:rsid w:val="001529DC"/>
    <w:rsid w:val="00153B7C"/>
    <w:rsid w:val="00155465"/>
    <w:rsid w:val="00156F1C"/>
    <w:rsid w:val="00177F2D"/>
    <w:rsid w:val="00196ECA"/>
    <w:rsid w:val="001A29B1"/>
    <w:rsid w:val="001A3537"/>
    <w:rsid w:val="001A603F"/>
    <w:rsid w:val="001B190A"/>
    <w:rsid w:val="001B4D69"/>
    <w:rsid w:val="001C1235"/>
    <w:rsid w:val="001C6117"/>
    <w:rsid w:val="001D01A4"/>
    <w:rsid w:val="001D0A54"/>
    <w:rsid w:val="001E4493"/>
    <w:rsid w:val="001F09E8"/>
    <w:rsid w:val="001F1575"/>
    <w:rsid w:val="001F3269"/>
    <w:rsid w:val="001F4821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047B"/>
    <w:rsid w:val="00251B97"/>
    <w:rsid w:val="00252F5C"/>
    <w:rsid w:val="0025432B"/>
    <w:rsid w:val="00255B6F"/>
    <w:rsid w:val="0026249F"/>
    <w:rsid w:val="00264162"/>
    <w:rsid w:val="0026593B"/>
    <w:rsid w:val="00265FCB"/>
    <w:rsid w:val="00266406"/>
    <w:rsid w:val="00270F58"/>
    <w:rsid w:val="00274D8E"/>
    <w:rsid w:val="00276548"/>
    <w:rsid w:val="00284511"/>
    <w:rsid w:val="0028643C"/>
    <w:rsid w:val="00286FD8"/>
    <w:rsid w:val="00287E3B"/>
    <w:rsid w:val="0029090E"/>
    <w:rsid w:val="00290A37"/>
    <w:rsid w:val="0029308D"/>
    <w:rsid w:val="002A0570"/>
    <w:rsid w:val="002A1A9E"/>
    <w:rsid w:val="002A372D"/>
    <w:rsid w:val="002A7EA3"/>
    <w:rsid w:val="002B2AAD"/>
    <w:rsid w:val="002B46BB"/>
    <w:rsid w:val="002B5581"/>
    <w:rsid w:val="002B7425"/>
    <w:rsid w:val="002C15DC"/>
    <w:rsid w:val="002C58EE"/>
    <w:rsid w:val="002D00F4"/>
    <w:rsid w:val="002D3CD7"/>
    <w:rsid w:val="002D5D89"/>
    <w:rsid w:val="002D70CF"/>
    <w:rsid w:val="002E56A8"/>
    <w:rsid w:val="002E5FDF"/>
    <w:rsid w:val="002E7C0B"/>
    <w:rsid w:val="002F1715"/>
    <w:rsid w:val="003068C4"/>
    <w:rsid w:val="00310A37"/>
    <w:rsid w:val="00310F35"/>
    <w:rsid w:val="003112E9"/>
    <w:rsid w:val="003156AC"/>
    <w:rsid w:val="0033118A"/>
    <w:rsid w:val="003353CE"/>
    <w:rsid w:val="00342A37"/>
    <w:rsid w:val="00342D47"/>
    <w:rsid w:val="00343313"/>
    <w:rsid w:val="0034463D"/>
    <w:rsid w:val="00347481"/>
    <w:rsid w:val="00352962"/>
    <w:rsid w:val="003565AE"/>
    <w:rsid w:val="00361ABF"/>
    <w:rsid w:val="00364DBE"/>
    <w:rsid w:val="00372537"/>
    <w:rsid w:val="003726B9"/>
    <w:rsid w:val="00372A0F"/>
    <w:rsid w:val="00373B2F"/>
    <w:rsid w:val="00373F92"/>
    <w:rsid w:val="00374BD6"/>
    <w:rsid w:val="00374FA6"/>
    <w:rsid w:val="00375C02"/>
    <w:rsid w:val="00380B6E"/>
    <w:rsid w:val="003915ED"/>
    <w:rsid w:val="00397C41"/>
    <w:rsid w:val="003A032F"/>
    <w:rsid w:val="003A2BF3"/>
    <w:rsid w:val="003A5944"/>
    <w:rsid w:val="003B4D5E"/>
    <w:rsid w:val="003B76E3"/>
    <w:rsid w:val="003C5B78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0B6B"/>
    <w:rsid w:val="0042396F"/>
    <w:rsid w:val="004262DE"/>
    <w:rsid w:val="0042631D"/>
    <w:rsid w:val="0043393F"/>
    <w:rsid w:val="00435919"/>
    <w:rsid w:val="00447D11"/>
    <w:rsid w:val="004503CD"/>
    <w:rsid w:val="00465BDF"/>
    <w:rsid w:val="00465C23"/>
    <w:rsid w:val="00465F0A"/>
    <w:rsid w:val="00470121"/>
    <w:rsid w:val="00470D28"/>
    <w:rsid w:val="004733F0"/>
    <w:rsid w:val="00473898"/>
    <w:rsid w:val="00473C05"/>
    <w:rsid w:val="00485F2D"/>
    <w:rsid w:val="004B11DD"/>
    <w:rsid w:val="004B2522"/>
    <w:rsid w:val="004B65A8"/>
    <w:rsid w:val="004C09D4"/>
    <w:rsid w:val="004E20FC"/>
    <w:rsid w:val="004E2AA5"/>
    <w:rsid w:val="004E6FFE"/>
    <w:rsid w:val="004E79A1"/>
    <w:rsid w:val="004F17FA"/>
    <w:rsid w:val="004F2076"/>
    <w:rsid w:val="004F363C"/>
    <w:rsid w:val="004F5FBF"/>
    <w:rsid w:val="004F647A"/>
    <w:rsid w:val="00503CBD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1C2F"/>
    <w:rsid w:val="00533B22"/>
    <w:rsid w:val="0054037E"/>
    <w:rsid w:val="005415DB"/>
    <w:rsid w:val="00555CE1"/>
    <w:rsid w:val="00556C32"/>
    <w:rsid w:val="00563835"/>
    <w:rsid w:val="00566E48"/>
    <w:rsid w:val="00570E51"/>
    <w:rsid w:val="00573906"/>
    <w:rsid w:val="00577918"/>
    <w:rsid w:val="005849BF"/>
    <w:rsid w:val="0058554D"/>
    <w:rsid w:val="005918C3"/>
    <w:rsid w:val="0059222E"/>
    <w:rsid w:val="00593C20"/>
    <w:rsid w:val="00597895"/>
    <w:rsid w:val="005A3938"/>
    <w:rsid w:val="005C0760"/>
    <w:rsid w:val="005C1564"/>
    <w:rsid w:val="005C19D6"/>
    <w:rsid w:val="005C2D97"/>
    <w:rsid w:val="005D03A5"/>
    <w:rsid w:val="005D4B7C"/>
    <w:rsid w:val="005D7235"/>
    <w:rsid w:val="005F7DFD"/>
    <w:rsid w:val="0060212E"/>
    <w:rsid w:val="00602F58"/>
    <w:rsid w:val="00603D43"/>
    <w:rsid w:val="00605FD3"/>
    <w:rsid w:val="006130BF"/>
    <w:rsid w:val="0062380B"/>
    <w:rsid w:val="006251E7"/>
    <w:rsid w:val="006317C9"/>
    <w:rsid w:val="00645B27"/>
    <w:rsid w:val="00646965"/>
    <w:rsid w:val="00646DB6"/>
    <w:rsid w:val="00651A58"/>
    <w:rsid w:val="006610C1"/>
    <w:rsid w:val="00662F5C"/>
    <w:rsid w:val="00667946"/>
    <w:rsid w:val="00675566"/>
    <w:rsid w:val="0067667D"/>
    <w:rsid w:val="00677D83"/>
    <w:rsid w:val="0068658E"/>
    <w:rsid w:val="006871EB"/>
    <w:rsid w:val="00690F20"/>
    <w:rsid w:val="006A07A5"/>
    <w:rsid w:val="006C06D3"/>
    <w:rsid w:val="006C4096"/>
    <w:rsid w:val="006C4180"/>
    <w:rsid w:val="006D1746"/>
    <w:rsid w:val="006D1928"/>
    <w:rsid w:val="006D53FF"/>
    <w:rsid w:val="006E1CF7"/>
    <w:rsid w:val="006F1872"/>
    <w:rsid w:val="00701751"/>
    <w:rsid w:val="00702D0A"/>
    <w:rsid w:val="007043F7"/>
    <w:rsid w:val="007052FB"/>
    <w:rsid w:val="00713B17"/>
    <w:rsid w:val="007212C5"/>
    <w:rsid w:val="007229FD"/>
    <w:rsid w:val="007235DB"/>
    <w:rsid w:val="00724206"/>
    <w:rsid w:val="007330FD"/>
    <w:rsid w:val="00733347"/>
    <w:rsid w:val="00736708"/>
    <w:rsid w:val="00741D30"/>
    <w:rsid w:val="00745341"/>
    <w:rsid w:val="00754236"/>
    <w:rsid w:val="00755DF7"/>
    <w:rsid w:val="00756424"/>
    <w:rsid w:val="00757148"/>
    <w:rsid w:val="00760CC2"/>
    <w:rsid w:val="00761508"/>
    <w:rsid w:val="007769D6"/>
    <w:rsid w:val="007807D3"/>
    <w:rsid w:val="00790A50"/>
    <w:rsid w:val="00790C08"/>
    <w:rsid w:val="00792534"/>
    <w:rsid w:val="007930FF"/>
    <w:rsid w:val="00796CAB"/>
    <w:rsid w:val="00797EC4"/>
    <w:rsid w:val="007A05D9"/>
    <w:rsid w:val="007A1546"/>
    <w:rsid w:val="007A3ADD"/>
    <w:rsid w:val="007B6DD7"/>
    <w:rsid w:val="007B7C83"/>
    <w:rsid w:val="007D0FB3"/>
    <w:rsid w:val="007D19D5"/>
    <w:rsid w:val="007D7EC9"/>
    <w:rsid w:val="007E15E6"/>
    <w:rsid w:val="007F195E"/>
    <w:rsid w:val="007F210B"/>
    <w:rsid w:val="008071D9"/>
    <w:rsid w:val="00807C06"/>
    <w:rsid w:val="00810F6C"/>
    <w:rsid w:val="0081590D"/>
    <w:rsid w:val="00823CB9"/>
    <w:rsid w:val="00824261"/>
    <w:rsid w:val="008253A5"/>
    <w:rsid w:val="00825D37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9323A"/>
    <w:rsid w:val="008A5B15"/>
    <w:rsid w:val="008B0836"/>
    <w:rsid w:val="008B1272"/>
    <w:rsid w:val="008B2221"/>
    <w:rsid w:val="008B3ACC"/>
    <w:rsid w:val="008B5C03"/>
    <w:rsid w:val="008B7C80"/>
    <w:rsid w:val="008C11DF"/>
    <w:rsid w:val="008C4500"/>
    <w:rsid w:val="008C75BD"/>
    <w:rsid w:val="008D7D4C"/>
    <w:rsid w:val="008E0F20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0F77"/>
    <w:rsid w:val="0091741E"/>
    <w:rsid w:val="00921963"/>
    <w:rsid w:val="00921971"/>
    <w:rsid w:val="009226CF"/>
    <w:rsid w:val="00923BF9"/>
    <w:rsid w:val="00924948"/>
    <w:rsid w:val="00924F79"/>
    <w:rsid w:val="009328CA"/>
    <w:rsid w:val="0093290E"/>
    <w:rsid w:val="00932BE9"/>
    <w:rsid w:val="0093551F"/>
    <w:rsid w:val="00944BD8"/>
    <w:rsid w:val="00946B75"/>
    <w:rsid w:val="0095126C"/>
    <w:rsid w:val="0095131A"/>
    <w:rsid w:val="00956682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2373"/>
    <w:rsid w:val="009A6F14"/>
    <w:rsid w:val="009B24C1"/>
    <w:rsid w:val="009B27CE"/>
    <w:rsid w:val="009B3A23"/>
    <w:rsid w:val="009B45E1"/>
    <w:rsid w:val="009B58E1"/>
    <w:rsid w:val="009B609E"/>
    <w:rsid w:val="009C2C7B"/>
    <w:rsid w:val="009C34F3"/>
    <w:rsid w:val="009C3E34"/>
    <w:rsid w:val="009C4504"/>
    <w:rsid w:val="009D2385"/>
    <w:rsid w:val="009D2F0B"/>
    <w:rsid w:val="009D60C3"/>
    <w:rsid w:val="009E653B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A50"/>
    <w:rsid w:val="00A44BA9"/>
    <w:rsid w:val="00A4568F"/>
    <w:rsid w:val="00A5154E"/>
    <w:rsid w:val="00A531A0"/>
    <w:rsid w:val="00A541D9"/>
    <w:rsid w:val="00A56983"/>
    <w:rsid w:val="00A57015"/>
    <w:rsid w:val="00A570D2"/>
    <w:rsid w:val="00A643DF"/>
    <w:rsid w:val="00A723E7"/>
    <w:rsid w:val="00A75F73"/>
    <w:rsid w:val="00A7602E"/>
    <w:rsid w:val="00A85F1C"/>
    <w:rsid w:val="00A90B63"/>
    <w:rsid w:val="00AA50C8"/>
    <w:rsid w:val="00AA55BF"/>
    <w:rsid w:val="00AA6694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3B91"/>
    <w:rsid w:val="00AE4BD6"/>
    <w:rsid w:val="00B025D0"/>
    <w:rsid w:val="00B0726A"/>
    <w:rsid w:val="00B0761A"/>
    <w:rsid w:val="00B1221F"/>
    <w:rsid w:val="00B16F00"/>
    <w:rsid w:val="00B2025D"/>
    <w:rsid w:val="00B26576"/>
    <w:rsid w:val="00B26C75"/>
    <w:rsid w:val="00B313CF"/>
    <w:rsid w:val="00B42368"/>
    <w:rsid w:val="00B512E5"/>
    <w:rsid w:val="00B5727A"/>
    <w:rsid w:val="00B64B07"/>
    <w:rsid w:val="00B650F4"/>
    <w:rsid w:val="00B658FC"/>
    <w:rsid w:val="00B66FFE"/>
    <w:rsid w:val="00B70B1C"/>
    <w:rsid w:val="00B71D80"/>
    <w:rsid w:val="00B73615"/>
    <w:rsid w:val="00B77328"/>
    <w:rsid w:val="00B803E3"/>
    <w:rsid w:val="00B8087B"/>
    <w:rsid w:val="00B8752A"/>
    <w:rsid w:val="00B904AD"/>
    <w:rsid w:val="00B94EA4"/>
    <w:rsid w:val="00B96F8A"/>
    <w:rsid w:val="00BA48F2"/>
    <w:rsid w:val="00BA6D2A"/>
    <w:rsid w:val="00BB0E2A"/>
    <w:rsid w:val="00BB2766"/>
    <w:rsid w:val="00BB645A"/>
    <w:rsid w:val="00BC0850"/>
    <w:rsid w:val="00BC2C9E"/>
    <w:rsid w:val="00BC3FC6"/>
    <w:rsid w:val="00BC6B6C"/>
    <w:rsid w:val="00BD0BBE"/>
    <w:rsid w:val="00BD1611"/>
    <w:rsid w:val="00BD3625"/>
    <w:rsid w:val="00BD38CA"/>
    <w:rsid w:val="00BD4904"/>
    <w:rsid w:val="00BE258D"/>
    <w:rsid w:val="00BE632E"/>
    <w:rsid w:val="00BF01A8"/>
    <w:rsid w:val="00BF1651"/>
    <w:rsid w:val="00C00785"/>
    <w:rsid w:val="00C0161B"/>
    <w:rsid w:val="00C12C02"/>
    <w:rsid w:val="00C203A8"/>
    <w:rsid w:val="00C23181"/>
    <w:rsid w:val="00C253E1"/>
    <w:rsid w:val="00C276A3"/>
    <w:rsid w:val="00C379D8"/>
    <w:rsid w:val="00C37D2F"/>
    <w:rsid w:val="00C40942"/>
    <w:rsid w:val="00C44041"/>
    <w:rsid w:val="00C44AF3"/>
    <w:rsid w:val="00C45A69"/>
    <w:rsid w:val="00C46261"/>
    <w:rsid w:val="00C5265B"/>
    <w:rsid w:val="00C55D6A"/>
    <w:rsid w:val="00C629DB"/>
    <w:rsid w:val="00C659C5"/>
    <w:rsid w:val="00C67383"/>
    <w:rsid w:val="00C7670D"/>
    <w:rsid w:val="00C80908"/>
    <w:rsid w:val="00C82265"/>
    <w:rsid w:val="00C84AD4"/>
    <w:rsid w:val="00C923A4"/>
    <w:rsid w:val="00C930AA"/>
    <w:rsid w:val="00C932D5"/>
    <w:rsid w:val="00C96874"/>
    <w:rsid w:val="00CA0BFE"/>
    <w:rsid w:val="00CA7C2E"/>
    <w:rsid w:val="00CB3A01"/>
    <w:rsid w:val="00CC07BF"/>
    <w:rsid w:val="00CC1D1E"/>
    <w:rsid w:val="00CC2982"/>
    <w:rsid w:val="00CC4E1C"/>
    <w:rsid w:val="00CC4F32"/>
    <w:rsid w:val="00CC7A70"/>
    <w:rsid w:val="00CD19A0"/>
    <w:rsid w:val="00CD1DF7"/>
    <w:rsid w:val="00CD362E"/>
    <w:rsid w:val="00CD546C"/>
    <w:rsid w:val="00CD6BFF"/>
    <w:rsid w:val="00CD762D"/>
    <w:rsid w:val="00CE6FD9"/>
    <w:rsid w:val="00CF049C"/>
    <w:rsid w:val="00CF0545"/>
    <w:rsid w:val="00CF0D73"/>
    <w:rsid w:val="00CF39E7"/>
    <w:rsid w:val="00CF3B88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0BBB"/>
    <w:rsid w:val="00D520FD"/>
    <w:rsid w:val="00D55ED7"/>
    <w:rsid w:val="00D633A6"/>
    <w:rsid w:val="00D63518"/>
    <w:rsid w:val="00D669BF"/>
    <w:rsid w:val="00D735B3"/>
    <w:rsid w:val="00D74BB7"/>
    <w:rsid w:val="00D867E2"/>
    <w:rsid w:val="00DA0F63"/>
    <w:rsid w:val="00DA2744"/>
    <w:rsid w:val="00DA2923"/>
    <w:rsid w:val="00DA73F3"/>
    <w:rsid w:val="00DB0BAB"/>
    <w:rsid w:val="00DB2CDD"/>
    <w:rsid w:val="00DB4596"/>
    <w:rsid w:val="00DB4BF6"/>
    <w:rsid w:val="00DD1E1A"/>
    <w:rsid w:val="00DD27AF"/>
    <w:rsid w:val="00DF0794"/>
    <w:rsid w:val="00DF28DE"/>
    <w:rsid w:val="00E014C9"/>
    <w:rsid w:val="00E01829"/>
    <w:rsid w:val="00E01CC1"/>
    <w:rsid w:val="00E11404"/>
    <w:rsid w:val="00E127BD"/>
    <w:rsid w:val="00E12C2E"/>
    <w:rsid w:val="00E24060"/>
    <w:rsid w:val="00E25850"/>
    <w:rsid w:val="00E35ADD"/>
    <w:rsid w:val="00E40F04"/>
    <w:rsid w:val="00E416EB"/>
    <w:rsid w:val="00E42D50"/>
    <w:rsid w:val="00E43B86"/>
    <w:rsid w:val="00E45531"/>
    <w:rsid w:val="00E45E1A"/>
    <w:rsid w:val="00E50E03"/>
    <w:rsid w:val="00E53DA2"/>
    <w:rsid w:val="00E54BA6"/>
    <w:rsid w:val="00E566CE"/>
    <w:rsid w:val="00E66C62"/>
    <w:rsid w:val="00E67AE4"/>
    <w:rsid w:val="00E806FE"/>
    <w:rsid w:val="00E8378A"/>
    <w:rsid w:val="00E908F5"/>
    <w:rsid w:val="00E92BCD"/>
    <w:rsid w:val="00E93E25"/>
    <w:rsid w:val="00E97D29"/>
    <w:rsid w:val="00EB0694"/>
    <w:rsid w:val="00ED0100"/>
    <w:rsid w:val="00ED220A"/>
    <w:rsid w:val="00ED4700"/>
    <w:rsid w:val="00EE30B3"/>
    <w:rsid w:val="00EE31F2"/>
    <w:rsid w:val="00EF0C7C"/>
    <w:rsid w:val="00EF619B"/>
    <w:rsid w:val="00F126A8"/>
    <w:rsid w:val="00F13231"/>
    <w:rsid w:val="00F1730E"/>
    <w:rsid w:val="00F17DD5"/>
    <w:rsid w:val="00F22BBC"/>
    <w:rsid w:val="00F23909"/>
    <w:rsid w:val="00F31C5A"/>
    <w:rsid w:val="00F32551"/>
    <w:rsid w:val="00F365D6"/>
    <w:rsid w:val="00F725B9"/>
    <w:rsid w:val="00F775C7"/>
    <w:rsid w:val="00F83E15"/>
    <w:rsid w:val="00F85313"/>
    <w:rsid w:val="00F92C29"/>
    <w:rsid w:val="00FA1BDE"/>
    <w:rsid w:val="00FA2A27"/>
    <w:rsid w:val="00FA434C"/>
    <w:rsid w:val="00FB178D"/>
    <w:rsid w:val="00FB31C1"/>
    <w:rsid w:val="00FB3FA0"/>
    <w:rsid w:val="00FB5D2E"/>
    <w:rsid w:val="00FC259E"/>
    <w:rsid w:val="00FC5282"/>
    <w:rsid w:val="00FD1445"/>
    <w:rsid w:val="00FD64A9"/>
    <w:rsid w:val="00FD6FF8"/>
    <w:rsid w:val="00FE541A"/>
    <w:rsid w:val="00FE6720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566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customStyle="1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joa.ag/CICS2012article" TargetMode="External"/><Relationship Id="rId18" Type="http://schemas.openxmlformats.org/officeDocument/2006/relationships/hyperlink" Target="https://drive.google.com/file/d/1DFz-Vmox12AD2b2dph6Oo7hOzXfIYdYx/view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joa.ag/MembershipASM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joa.ag/CICS2013keynote" TargetMode="External"/><Relationship Id="rId17" Type="http://schemas.openxmlformats.org/officeDocument/2006/relationships/hyperlink" Target="https://drive.google.com/file/d/1sz_HVoLwNT-542IyYWLJzcagES-ohwWr/view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joa.ag/EmergencyFirstAidCPR" TargetMode="External"/><Relationship Id="rId20" Type="http://schemas.openxmlformats.org/officeDocument/2006/relationships/hyperlink" Target="https://drive.google.com/file/d/1-U_V7mqkgi8_yhxeXU6jeVDsy2rt9OSB/vie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a.ag/CICS2013article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joa.ag/AerialWork" TargetMode="External"/><Relationship Id="rId23" Type="http://schemas.openxmlformats.org/officeDocument/2006/relationships/footer" Target="footer1.xml"/><Relationship Id="rId10" Type="http://schemas.openxmlformats.org/officeDocument/2006/relationships/hyperlink" Target="http://joa.im/" TargetMode="External"/><Relationship Id="rId19" Type="http://schemas.openxmlformats.org/officeDocument/2006/relationships/hyperlink" Target="https://drive.google.com/file/d/12vmQnp35PmfH3GiQz2vT52DsdKhgnXUS/vie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hyperlink" Target="http://joa.ag/CICS2012keynote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F5E34-E199-4987-8AF6-D5255B3FB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9</Pages>
  <Words>3571</Words>
  <Characters>20356</Characters>
  <Application>Microsoft Office Word</Application>
  <DocSecurity>2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2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11</cp:revision>
  <cp:lastPrinted>2021-09-21T17:52:00Z</cp:lastPrinted>
  <dcterms:created xsi:type="dcterms:W3CDTF">2021-09-17T17:54:00Z</dcterms:created>
  <dcterms:modified xsi:type="dcterms:W3CDTF">2022-03-25T18:25:00Z</dcterms:modified>
  <cp:category>Resume</cp:category>
  <cp:contentStatus>Good</cp:contentStatus>
</cp:coreProperties>
</file>